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906"/>
        <w:gridCol w:w="11646"/>
      </w:tblGrid>
      <w:tr w:rsidR="004D7CB5" w:rsidRPr="00DC3066" w14:paraId="5E30F547" w14:textId="77777777" w:rsidTr="00AE3075">
        <w:trPr>
          <w:trHeight w:val="828"/>
          <w:jc w:val="center"/>
        </w:trPr>
        <w:tc>
          <w:tcPr>
            <w:tcW w:w="2906" w:type="dxa"/>
          </w:tcPr>
          <w:p w14:paraId="459A4917" w14:textId="77777777" w:rsidR="004D7CB5" w:rsidRPr="00DC3066" w:rsidRDefault="004D7CB5" w:rsidP="00AE3075">
            <w:pPr>
              <w:autoSpaceDE w:val="0"/>
              <w:autoSpaceDN w:val="0"/>
              <w:adjustRightInd w:val="0"/>
              <w:rPr>
                <w:rFonts w:cs="FrutigerLTStd-BlackCn"/>
                <w:b/>
                <w:i/>
                <w:sz w:val="32"/>
                <w:szCs w:val="32"/>
              </w:rPr>
            </w:pPr>
            <w:r w:rsidRPr="001379ED">
              <w:rPr>
                <w:rFonts w:cs="FrutigerLTStd-BlackCn"/>
                <w:b/>
                <w:i/>
                <w:noProof/>
                <w:sz w:val="32"/>
                <w:szCs w:val="32"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E2C45BA" wp14:editId="437BBA4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324485</wp:posOffset>
                      </wp:positionV>
                      <wp:extent cx="1114425" cy="284672"/>
                      <wp:effectExtent l="0" t="0" r="0" b="127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14425" cy="284672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BEC48BC" w14:textId="77777777" w:rsidR="004D7CB5" w:rsidRPr="00706D75" w:rsidRDefault="004D7CB5" w:rsidP="004D7CB5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002060"/>
                                    </w:rPr>
                                  </w:pPr>
                                  <w:r w:rsidRPr="00706D75">
                                    <w:rPr>
                                      <w:rFonts w:ascii="Arial" w:hAnsi="Arial" w:cs="Arial"/>
                                      <w:b/>
                                      <w:color w:val="002060"/>
                                    </w:rPr>
                                    <w:t>District 993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E2C45B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.3pt;margin-top:25.55pt;width:87.75pt;height:22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" filled="f" stroked="f">
                      <v:textbox>
                        <w:txbxContent>
                          <w:p w14:paraId="6BEC48BC" w14:textId="77777777" w:rsidR="004D7CB5" w:rsidRPr="00706D75" w:rsidRDefault="004D7CB5" w:rsidP="004D7CB5">
                            <w:pPr>
                              <w:rPr>
                                <w:rFonts w:ascii="Arial" w:hAnsi="Arial" w:cs="Arial"/>
                                <w:b/>
                                <w:color w:val="002060"/>
                              </w:rPr>
                            </w:pPr>
                            <w:r w:rsidRPr="00706D75">
                              <w:rPr>
                                <w:rFonts w:ascii="Arial" w:hAnsi="Arial" w:cs="Arial"/>
                                <w:b/>
                                <w:color w:val="002060"/>
                              </w:rPr>
                              <w:t>District 993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C3066">
              <w:rPr>
                <w:rFonts w:cs="FrutigerLTStd-BlackCn"/>
                <w:b/>
                <w:i/>
                <w:sz w:val="32"/>
                <w:szCs w:val="32"/>
              </w:rPr>
              <w:t xml:space="preserve">  </w:t>
            </w:r>
            <w:r w:rsidRPr="00DC3066">
              <w:rPr>
                <w:i/>
                <w:noProof/>
                <w:lang w:eastAsia="en-NZ"/>
              </w:rPr>
              <w:drawing>
                <wp:inline distT="0" distB="0" distL="0" distR="0" wp14:anchorId="7CA6EB9E" wp14:editId="2AAA0FD3">
                  <wp:extent cx="1333500" cy="476250"/>
                  <wp:effectExtent l="0" t="0" r="0" b="0"/>
                  <wp:docPr id="1" name="Picture 3" descr="RotaryMBS_RG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3" descr="RotaryMBS_RGB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0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646" w:type="dxa"/>
          </w:tcPr>
          <w:p w14:paraId="4AF2C308" w14:textId="77777777" w:rsidR="004D7CB5" w:rsidRPr="00706D75" w:rsidRDefault="004D7CB5" w:rsidP="00AE3075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sz w:val="44"/>
                <w:szCs w:val="44"/>
              </w:rPr>
            </w:pPr>
            <w:r w:rsidRPr="00706D75">
              <w:rPr>
                <w:rFonts w:ascii="Arial" w:hAnsi="Arial" w:cs="Arial"/>
                <w:b/>
                <w:i/>
                <w:color w:val="1F3864" w:themeColor="accent1" w:themeShade="80"/>
                <w:sz w:val="44"/>
                <w:szCs w:val="44"/>
              </w:rPr>
              <w:t xml:space="preserve">  </w:t>
            </w:r>
            <w:r w:rsidRPr="00706D75">
              <w:rPr>
                <w:rFonts w:ascii="Arial" w:hAnsi="Arial" w:cs="Arial"/>
                <w:b/>
                <w:color w:val="1F3864" w:themeColor="accent1" w:themeShade="80"/>
                <w:sz w:val="36"/>
                <w:szCs w:val="36"/>
              </w:rPr>
              <w:t>District 9930 – Proposal/Application for District Grant Project</w:t>
            </w:r>
          </w:p>
        </w:tc>
      </w:tr>
    </w:tbl>
    <w:p w14:paraId="173E89CD" w14:textId="77777777" w:rsidR="004D7CB5" w:rsidRPr="00E57A4A" w:rsidRDefault="004D7CB5" w:rsidP="004D7CB5">
      <w:pPr>
        <w:spacing w:after="0" w:line="240" w:lineRule="auto"/>
        <w:jc w:val="center"/>
        <w:rPr>
          <w:b/>
          <w:sz w:val="16"/>
          <w:szCs w:val="16"/>
        </w:rPr>
      </w:pPr>
    </w:p>
    <w:p w14:paraId="55392B41" w14:textId="77777777" w:rsidR="004D7CB5" w:rsidRPr="00706D75" w:rsidRDefault="004D7CB5" w:rsidP="004D7CB5">
      <w:pPr>
        <w:pStyle w:val="ListParagraph"/>
        <w:numPr>
          <w:ilvl w:val="0"/>
          <w:numId w:val="1"/>
        </w:numPr>
        <w:spacing w:after="120" w:line="240" w:lineRule="auto"/>
        <w:ind w:left="357" w:hanging="357"/>
        <w:rPr>
          <w:rFonts w:ascii="Arial" w:hAnsi="Arial" w:cs="Arial"/>
          <w:b/>
          <w:sz w:val="28"/>
          <w:szCs w:val="28"/>
        </w:rPr>
      </w:pPr>
      <w:r w:rsidRPr="00706D75">
        <w:rPr>
          <w:rFonts w:ascii="Arial" w:hAnsi="Arial" w:cs="Arial"/>
          <w:b/>
          <w:sz w:val="28"/>
          <w:szCs w:val="28"/>
        </w:rPr>
        <w:t xml:space="preserve"> PROJECT DETAILS</w:t>
      </w:r>
    </w:p>
    <w:tbl>
      <w:tblPr>
        <w:tblStyle w:val="TableGrid"/>
        <w:tblW w:w="15559" w:type="dxa"/>
        <w:tblLook w:val="04A0" w:firstRow="1" w:lastRow="0" w:firstColumn="1" w:lastColumn="0" w:noHBand="0" w:noVBand="1"/>
      </w:tblPr>
      <w:tblGrid>
        <w:gridCol w:w="3085"/>
        <w:gridCol w:w="12474"/>
      </w:tblGrid>
      <w:tr w:rsidR="004D7CB5" w:rsidRPr="00706D75" w14:paraId="702A38EF" w14:textId="77777777" w:rsidTr="00AE3075">
        <w:tc>
          <w:tcPr>
            <w:tcW w:w="3085" w:type="dxa"/>
          </w:tcPr>
          <w:p w14:paraId="0D3D35C8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Lead Club:</w:t>
            </w:r>
          </w:p>
        </w:tc>
        <w:tc>
          <w:tcPr>
            <w:tcW w:w="12474" w:type="dxa"/>
          </w:tcPr>
          <w:p w14:paraId="0044F2FB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</w:tr>
      <w:tr w:rsidR="004D7CB5" w:rsidRPr="00706D75" w14:paraId="006EFB48" w14:textId="77777777" w:rsidTr="00AE3075">
        <w:tc>
          <w:tcPr>
            <w:tcW w:w="3085" w:type="dxa"/>
          </w:tcPr>
          <w:p w14:paraId="1ED71A0B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Other clubs involved:</w:t>
            </w:r>
          </w:p>
        </w:tc>
        <w:tc>
          <w:tcPr>
            <w:tcW w:w="12474" w:type="dxa"/>
          </w:tcPr>
          <w:p w14:paraId="3D0EEB8B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>
              <w:t xml:space="preserve"> </w:t>
            </w:r>
          </w:p>
        </w:tc>
      </w:tr>
      <w:tr w:rsidR="004D7CB5" w:rsidRPr="00706D75" w14:paraId="783AC270" w14:textId="77777777" w:rsidTr="00AE3075">
        <w:tc>
          <w:tcPr>
            <w:tcW w:w="3085" w:type="dxa"/>
          </w:tcPr>
          <w:p w14:paraId="3CAAAD15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Name of project and brief description:</w:t>
            </w:r>
          </w:p>
          <w:p w14:paraId="7ABED3BF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</w:p>
          <w:p w14:paraId="05CE38E2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</w:p>
        </w:tc>
        <w:tc>
          <w:tcPr>
            <w:tcW w:w="12474" w:type="dxa"/>
          </w:tcPr>
          <w:p w14:paraId="5368D831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</w:tr>
      <w:tr w:rsidR="004D7CB5" w:rsidRPr="00706D75" w14:paraId="49B53ECA" w14:textId="77777777" w:rsidTr="00AE3075">
        <w:tc>
          <w:tcPr>
            <w:tcW w:w="3085" w:type="dxa"/>
          </w:tcPr>
          <w:p w14:paraId="01423F72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Location of project:</w:t>
            </w:r>
          </w:p>
        </w:tc>
        <w:tc>
          <w:tcPr>
            <w:tcW w:w="12474" w:type="dxa"/>
          </w:tcPr>
          <w:p w14:paraId="6588BC86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</w:tr>
      <w:tr w:rsidR="004D7CB5" w:rsidRPr="00706D75" w14:paraId="35607B56" w14:textId="77777777" w:rsidTr="00AE3075">
        <w:tc>
          <w:tcPr>
            <w:tcW w:w="3085" w:type="dxa"/>
          </w:tcPr>
          <w:p w14:paraId="4936B615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Benefiting community:</w:t>
            </w:r>
          </w:p>
          <w:p w14:paraId="52F41048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</w:p>
        </w:tc>
        <w:tc>
          <w:tcPr>
            <w:tcW w:w="12474" w:type="dxa"/>
          </w:tcPr>
          <w:p w14:paraId="78216D06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</w:tr>
      <w:tr w:rsidR="004D7CB5" w:rsidRPr="00706D75" w14:paraId="71FB9DFB" w14:textId="77777777" w:rsidTr="00AE3075">
        <w:tc>
          <w:tcPr>
            <w:tcW w:w="3085" w:type="dxa"/>
          </w:tcPr>
          <w:p w14:paraId="51686B55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Community needs to be met:</w:t>
            </w:r>
          </w:p>
          <w:p w14:paraId="2DEA7498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</w:p>
        </w:tc>
        <w:tc>
          <w:tcPr>
            <w:tcW w:w="12474" w:type="dxa"/>
          </w:tcPr>
          <w:p w14:paraId="1687C775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</w:tr>
      <w:tr w:rsidR="004D7CB5" w:rsidRPr="00706D75" w14:paraId="0AF304A0" w14:textId="77777777" w:rsidTr="00AE3075">
        <w:tc>
          <w:tcPr>
            <w:tcW w:w="3085" w:type="dxa"/>
          </w:tcPr>
          <w:p w14:paraId="5CE89527" w14:textId="77777777" w:rsidR="004D7CB5" w:rsidRPr="00706D75" w:rsidRDefault="004D7CB5" w:rsidP="00AE3075">
            <w:pPr>
              <w:spacing w:line="216" w:lineRule="auto"/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Co-operating organisations and their involvement:</w:t>
            </w:r>
          </w:p>
        </w:tc>
        <w:tc>
          <w:tcPr>
            <w:tcW w:w="12474" w:type="dxa"/>
          </w:tcPr>
          <w:p w14:paraId="61AED374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</w:tr>
    </w:tbl>
    <w:p w14:paraId="28052ECA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69E0CBDB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6FF96D8B" w14:textId="77777777" w:rsidR="004D7CB5" w:rsidRPr="00706D75" w:rsidRDefault="004D7CB5" w:rsidP="004D7CB5">
      <w:pPr>
        <w:pStyle w:val="ListParagraph"/>
        <w:numPr>
          <w:ilvl w:val="0"/>
          <w:numId w:val="1"/>
        </w:numPr>
        <w:spacing w:after="120" w:line="240" w:lineRule="auto"/>
        <w:ind w:left="357" w:hanging="357"/>
        <w:rPr>
          <w:rFonts w:ascii="Arial" w:hAnsi="Arial" w:cs="Arial"/>
          <w:b/>
          <w:sz w:val="28"/>
          <w:szCs w:val="28"/>
        </w:rPr>
      </w:pPr>
      <w:r w:rsidRPr="00706D75">
        <w:rPr>
          <w:rFonts w:ascii="Arial" w:hAnsi="Arial" w:cs="Arial"/>
          <w:b/>
          <w:sz w:val="28"/>
          <w:szCs w:val="28"/>
        </w:rPr>
        <w:t>PROJECT TEAM</w:t>
      </w:r>
    </w:p>
    <w:p w14:paraId="4EEC574B" w14:textId="77777777" w:rsidR="004D7CB5" w:rsidRPr="00706D75" w:rsidRDefault="004D7CB5" w:rsidP="004D7CB5">
      <w:pPr>
        <w:spacing w:before="60" w:after="60" w:line="240" w:lineRule="auto"/>
        <w:rPr>
          <w:rFonts w:ascii="Arial" w:hAnsi="Arial" w:cs="Arial"/>
          <w:b/>
        </w:rPr>
      </w:pPr>
      <w:r w:rsidRPr="00706D75">
        <w:rPr>
          <w:rFonts w:ascii="Arial" w:hAnsi="Arial" w:cs="Arial"/>
          <w:b/>
        </w:rPr>
        <w:t>Project Leader (main contact person):</w:t>
      </w:r>
    </w:p>
    <w:tbl>
      <w:tblPr>
        <w:tblStyle w:val="TableGrid"/>
        <w:tblW w:w="15559" w:type="dxa"/>
        <w:tblLook w:val="04A0" w:firstRow="1" w:lastRow="0" w:firstColumn="1" w:lastColumn="0" w:noHBand="0" w:noVBand="1"/>
      </w:tblPr>
      <w:tblGrid>
        <w:gridCol w:w="958"/>
        <w:gridCol w:w="3950"/>
        <w:gridCol w:w="850"/>
        <w:gridCol w:w="5360"/>
        <w:gridCol w:w="914"/>
        <w:gridCol w:w="3527"/>
      </w:tblGrid>
      <w:tr w:rsidR="004D7CB5" w:rsidRPr="00706D75" w14:paraId="22607216" w14:textId="77777777" w:rsidTr="00AE3075">
        <w:tc>
          <w:tcPr>
            <w:tcW w:w="959" w:type="dxa"/>
          </w:tcPr>
          <w:p w14:paraId="5BDDC45E" w14:textId="77777777" w:rsidR="004D7CB5" w:rsidRPr="00706D75" w:rsidRDefault="004D7CB5" w:rsidP="00AE3075">
            <w:pPr>
              <w:spacing w:before="60" w:after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Name:</w:t>
            </w:r>
          </w:p>
        </w:tc>
        <w:tc>
          <w:tcPr>
            <w:tcW w:w="3969" w:type="dxa"/>
          </w:tcPr>
          <w:p w14:paraId="65C3281B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0AE68B79" w14:textId="77777777" w:rsidR="004D7CB5" w:rsidRPr="00706D75" w:rsidRDefault="004D7CB5" w:rsidP="00AE3075">
            <w:pPr>
              <w:spacing w:before="60" w:after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Email:</w:t>
            </w:r>
          </w:p>
        </w:tc>
        <w:tc>
          <w:tcPr>
            <w:tcW w:w="5387" w:type="dxa"/>
          </w:tcPr>
          <w:p w14:paraId="49815781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0206D2B3" w14:textId="77777777" w:rsidR="004D7CB5" w:rsidRPr="00706D75" w:rsidRDefault="004D7CB5" w:rsidP="00AE3075">
            <w:pPr>
              <w:spacing w:before="60" w:after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Phone:</w:t>
            </w:r>
          </w:p>
        </w:tc>
        <w:tc>
          <w:tcPr>
            <w:tcW w:w="3544" w:type="dxa"/>
          </w:tcPr>
          <w:p w14:paraId="5ACDC08B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69057B73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125DD33B" w14:textId="77777777" w:rsidR="004D7CB5" w:rsidRPr="00706D75" w:rsidRDefault="004D7CB5" w:rsidP="004D7CB5">
      <w:pPr>
        <w:spacing w:before="60" w:after="60" w:line="240" w:lineRule="auto"/>
        <w:rPr>
          <w:rFonts w:ascii="Arial" w:hAnsi="Arial" w:cs="Arial"/>
          <w:b/>
        </w:rPr>
      </w:pPr>
      <w:r w:rsidRPr="00706D75">
        <w:rPr>
          <w:rFonts w:ascii="Arial" w:hAnsi="Arial" w:cs="Arial"/>
          <w:b/>
        </w:rPr>
        <w:lastRenderedPageBreak/>
        <w:t>Other project team members:</w:t>
      </w:r>
    </w:p>
    <w:tbl>
      <w:tblPr>
        <w:tblStyle w:val="TableGrid"/>
        <w:tblW w:w="15559" w:type="dxa"/>
        <w:tblLook w:val="04A0" w:firstRow="1" w:lastRow="0" w:firstColumn="1" w:lastColumn="0" w:noHBand="0" w:noVBand="1"/>
      </w:tblPr>
      <w:tblGrid>
        <w:gridCol w:w="958"/>
        <w:gridCol w:w="3950"/>
        <w:gridCol w:w="850"/>
        <w:gridCol w:w="5360"/>
        <w:gridCol w:w="914"/>
        <w:gridCol w:w="3527"/>
      </w:tblGrid>
      <w:tr w:rsidR="004D7CB5" w:rsidRPr="00706D75" w14:paraId="71CB9C27" w14:textId="77777777" w:rsidTr="00AE3075">
        <w:tc>
          <w:tcPr>
            <w:tcW w:w="959" w:type="dxa"/>
          </w:tcPr>
          <w:p w14:paraId="347D39DA" w14:textId="77777777" w:rsidR="004D7CB5" w:rsidRPr="00706D75" w:rsidRDefault="004D7CB5" w:rsidP="00AE3075">
            <w:pPr>
              <w:spacing w:before="60" w:after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Name:</w:t>
            </w:r>
          </w:p>
        </w:tc>
        <w:tc>
          <w:tcPr>
            <w:tcW w:w="3969" w:type="dxa"/>
          </w:tcPr>
          <w:p w14:paraId="43213B9C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6CF89A39" w14:textId="77777777" w:rsidR="004D7CB5" w:rsidRPr="00706D75" w:rsidRDefault="004D7CB5" w:rsidP="00AE3075">
            <w:pPr>
              <w:spacing w:before="60" w:after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Email:</w:t>
            </w:r>
          </w:p>
        </w:tc>
        <w:tc>
          <w:tcPr>
            <w:tcW w:w="5387" w:type="dxa"/>
          </w:tcPr>
          <w:p w14:paraId="184172A6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  <w:b/>
              </w:rPr>
            </w:pPr>
          </w:p>
        </w:tc>
        <w:tc>
          <w:tcPr>
            <w:tcW w:w="850" w:type="dxa"/>
          </w:tcPr>
          <w:p w14:paraId="21D7FA30" w14:textId="77777777" w:rsidR="004D7CB5" w:rsidRPr="00706D75" w:rsidRDefault="004D7CB5" w:rsidP="00AE3075">
            <w:pPr>
              <w:spacing w:before="60" w:after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Phone:</w:t>
            </w:r>
          </w:p>
        </w:tc>
        <w:tc>
          <w:tcPr>
            <w:tcW w:w="3544" w:type="dxa"/>
          </w:tcPr>
          <w:p w14:paraId="75A5B988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4D7CB5" w:rsidRPr="00706D75" w14:paraId="31671577" w14:textId="77777777" w:rsidTr="00AE3075">
        <w:tc>
          <w:tcPr>
            <w:tcW w:w="959" w:type="dxa"/>
          </w:tcPr>
          <w:p w14:paraId="2B3266DA" w14:textId="77777777" w:rsidR="004D7CB5" w:rsidRPr="00706D75" w:rsidRDefault="004D7CB5" w:rsidP="00AE3075">
            <w:pPr>
              <w:spacing w:before="60" w:after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Name:</w:t>
            </w:r>
          </w:p>
        </w:tc>
        <w:tc>
          <w:tcPr>
            <w:tcW w:w="3969" w:type="dxa"/>
          </w:tcPr>
          <w:p w14:paraId="47A07536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71BD8569" w14:textId="77777777" w:rsidR="004D7CB5" w:rsidRPr="00706D75" w:rsidRDefault="004D7CB5" w:rsidP="00AE3075">
            <w:pPr>
              <w:spacing w:before="60" w:after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Email:</w:t>
            </w:r>
          </w:p>
        </w:tc>
        <w:tc>
          <w:tcPr>
            <w:tcW w:w="5387" w:type="dxa"/>
          </w:tcPr>
          <w:p w14:paraId="0EB40376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2AF57227" w14:textId="77777777" w:rsidR="004D7CB5" w:rsidRPr="00706D75" w:rsidRDefault="004D7CB5" w:rsidP="00AE3075">
            <w:pPr>
              <w:spacing w:before="60" w:after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Phone:</w:t>
            </w:r>
          </w:p>
        </w:tc>
        <w:tc>
          <w:tcPr>
            <w:tcW w:w="3544" w:type="dxa"/>
          </w:tcPr>
          <w:p w14:paraId="2529030F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4D7CB5" w:rsidRPr="00706D75" w14:paraId="46622701" w14:textId="77777777" w:rsidTr="00AE3075">
        <w:tc>
          <w:tcPr>
            <w:tcW w:w="959" w:type="dxa"/>
          </w:tcPr>
          <w:p w14:paraId="5AAF46DA" w14:textId="77777777" w:rsidR="004D7CB5" w:rsidRPr="00706D75" w:rsidRDefault="004D7CB5" w:rsidP="00AE3075">
            <w:pPr>
              <w:spacing w:before="60" w:after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Name:</w:t>
            </w:r>
          </w:p>
        </w:tc>
        <w:tc>
          <w:tcPr>
            <w:tcW w:w="3969" w:type="dxa"/>
          </w:tcPr>
          <w:p w14:paraId="113E041F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1330D475" w14:textId="77777777" w:rsidR="004D7CB5" w:rsidRPr="00706D75" w:rsidRDefault="004D7CB5" w:rsidP="00AE3075">
            <w:pPr>
              <w:spacing w:before="60" w:after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Email:</w:t>
            </w:r>
          </w:p>
        </w:tc>
        <w:tc>
          <w:tcPr>
            <w:tcW w:w="5387" w:type="dxa"/>
          </w:tcPr>
          <w:p w14:paraId="53535303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3EA47102" w14:textId="77777777" w:rsidR="004D7CB5" w:rsidRPr="00706D75" w:rsidRDefault="004D7CB5" w:rsidP="00AE3075">
            <w:pPr>
              <w:spacing w:before="60" w:after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Phone:</w:t>
            </w:r>
          </w:p>
        </w:tc>
        <w:tc>
          <w:tcPr>
            <w:tcW w:w="3544" w:type="dxa"/>
          </w:tcPr>
          <w:p w14:paraId="4590282D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3E7F3757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b/>
          <w:sz w:val="16"/>
          <w:szCs w:val="16"/>
        </w:rPr>
      </w:pPr>
    </w:p>
    <w:p w14:paraId="317AE69D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b/>
        </w:rPr>
      </w:pPr>
      <w:r w:rsidRPr="00706D75">
        <w:rPr>
          <w:rFonts w:ascii="Arial" w:hAnsi="Arial" w:cs="Arial"/>
          <w:b/>
        </w:rPr>
        <w:t>How will other Rotarians (club members) be involved in this projec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88"/>
      </w:tblGrid>
      <w:tr w:rsidR="004D7CB5" w:rsidRPr="00706D75" w14:paraId="7EDF7AFC" w14:textId="77777777" w:rsidTr="00AE3075">
        <w:tc>
          <w:tcPr>
            <w:tcW w:w="15614" w:type="dxa"/>
          </w:tcPr>
          <w:p w14:paraId="52EDDEFD" w14:textId="77777777" w:rsidR="004D7CB5" w:rsidRDefault="004D7CB5" w:rsidP="00AE3075"/>
          <w:p w14:paraId="0A907478" w14:textId="77777777" w:rsidR="004D7CB5" w:rsidRDefault="004D7CB5" w:rsidP="00AE3075"/>
          <w:p w14:paraId="62D0C9ED" w14:textId="77777777" w:rsidR="004D7CB5" w:rsidRPr="00706D75" w:rsidRDefault="004D7CB5" w:rsidP="00AE3075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5E7E1958" w14:textId="77777777" w:rsidR="004D7CB5" w:rsidRPr="00706D75" w:rsidRDefault="004D7CB5" w:rsidP="004D7CB5">
      <w:pPr>
        <w:pStyle w:val="ListParagraph"/>
        <w:numPr>
          <w:ilvl w:val="0"/>
          <w:numId w:val="1"/>
        </w:numPr>
        <w:spacing w:after="120" w:line="240" w:lineRule="auto"/>
        <w:ind w:left="357" w:hanging="357"/>
        <w:rPr>
          <w:rFonts w:ascii="Arial" w:hAnsi="Arial" w:cs="Arial"/>
          <w:b/>
          <w:sz w:val="28"/>
          <w:szCs w:val="28"/>
        </w:rPr>
      </w:pPr>
      <w:r w:rsidRPr="00706D75">
        <w:rPr>
          <w:rFonts w:ascii="Arial" w:hAnsi="Arial" w:cs="Arial"/>
          <w:b/>
          <w:sz w:val="28"/>
          <w:szCs w:val="28"/>
        </w:rPr>
        <w:t xml:space="preserve"> PROJECT PLAN:</w:t>
      </w:r>
    </w:p>
    <w:tbl>
      <w:tblPr>
        <w:tblStyle w:val="TableGrid"/>
        <w:tblW w:w="15559" w:type="dxa"/>
        <w:tblLook w:val="04A0" w:firstRow="1" w:lastRow="0" w:firstColumn="1" w:lastColumn="0" w:noHBand="0" w:noVBand="1"/>
      </w:tblPr>
      <w:tblGrid>
        <w:gridCol w:w="2518"/>
        <w:gridCol w:w="5387"/>
        <w:gridCol w:w="2835"/>
        <w:gridCol w:w="4819"/>
      </w:tblGrid>
      <w:tr w:rsidR="004D7CB5" w:rsidRPr="00706D75" w14:paraId="125C7AA3" w14:textId="77777777" w:rsidTr="00AE3075">
        <w:tc>
          <w:tcPr>
            <w:tcW w:w="2518" w:type="dxa"/>
          </w:tcPr>
          <w:p w14:paraId="269F324A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</w:rPr>
              <w:t>Proposed start date:</w:t>
            </w:r>
          </w:p>
        </w:tc>
        <w:tc>
          <w:tcPr>
            <w:tcW w:w="5387" w:type="dxa"/>
          </w:tcPr>
          <w:p w14:paraId="44591B3F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  <w:b/>
              </w:rPr>
            </w:pPr>
          </w:p>
        </w:tc>
        <w:tc>
          <w:tcPr>
            <w:tcW w:w="2835" w:type="dxa"/>
          </w:tcPr>
          <w:p w14:paraId="29771BFA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</w:rPr>
              <w:t>Proposed completion date:</w:t>
            </w:r>
          </w:p>
        </w:tc>
        <w:tc>
          <w:tcPr>
            <w:tcW w:w="4819" w:type="dxa"/>
          </w:tcPr>
          <w:p w14:paraId="5979025C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  <w:b/>
              </w:rPr>
            </w:pPr>
          </w:p>
        </w:tc>
      </w:tr>
      <w:tr w:rsidR="004D7CB5" w:rsidRPr="00706D75" w14:paraId="2CE1454B" w14:textId="77777777" w:rsidTr="00AE3075">
        <w:tc>
          <w:tcPr>
            <w:tcW w:w="15559" w:type="dxa"/>
            <w:gridSpan w:val="4"/>
          </w:tcPr>
          <w:p w14:paraId="00D97252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Outline main steps of project and key milestones:</w:t>
            </w:r>
          </w:p>
          <w:p w14:paraId="3103629F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  <w:p w14:paraId="69EB3564" w14:textId="77777777" w:rsidR="004D7CB5" w:rsidRDefault="004D7CB5" w:rsidP="00AE3075"/>
          <w:p w14:paraId="7F6C3B8B" w14:textId="77777777" w:rsidR="004D7CB5" w:rsidRDefault="004D7CB5" w:rsidP="00AE3075"/>
          <w:p w14:paraId="76352F8A" w14:textId="77777777" w:rsidR="004D7CB5" w:rsidRDefault="004D7CB5" w:rsidP="00AE3075"/>
          <w:p w14:paraId="716DBEA3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  <w:p w14:paraId="1A3756A6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  <w:p w14:paraId="5803D347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  <w:p w14:paraId="25CD34BE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  <w:p w14:paraId="4C6D30B8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  <w:p w14:paraId="13F2D891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  <w:p w14:paraId="666ADE5B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</w:tr>
    </w:tbl>
    <w:p w14:paraId="592C07DD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09369D47" w14:textId="77777777" w:rsidR="004D7CB5" w:rsidRPr="00706D75" w:rsidRDefault="004D7CB5" w:rsidP="004D7CB5">
      <w:pPr>
        <w:pStyle w:val="ListParagraph"/>
        <w:numPr>
          <w:ilvl w:val="0"/>
          <w:numId w:val="1"/>
        </w:numPr>
        <w:spacing w:after="120" w:line="240" w:lineRule="auto"/>
        <w:ind w:left="357" w:hanging="357"/>
        <w:rPr>
          <w:rFonts w:ascii="Arial" w:hAnsi="Arial" w:cs="Arial"/>
          <w:b/>
          <w:sz w:val="28"/>
          <w:szCs w:val="28"/>
        </w:rPr>
      </w:pPr>
      <w:r w:rsidRPr="00706D75">
        <w:rPr>
          <w:rFonts w:ascii="Arial" w:hAnsi="Arial" w:cs="Arial"/>
          <w:b/>
          <w:sz w:val="28"/>
          <w:szCs w:val="28"/>
        </w:rPr>
        <w:t>PROJECT BUDGET ($NZ)</w:t>
      </w:r>
    </w:p>
    <w:tbl>
      <w:tblPr>
        <w:tblStyle w:val="TableGrid"/>
        <w:tblW w:w="15559" w:type="dxa"/>
        <w:tblLook w:val="04A0" w:firstRow="1" w:lastRow="0" w:firstColumn="1" w:lastColumn="0" w:noHBand="0" w:noVBand="1"/>
      </w:tblPr>
      <w:tblGrid>
        <w:gridCol w:w="1384"/>
        <w:gridCol w:w="4678"/>
        <w:gridCol w:w="6379"/>
        <w:gridCol w:w="3118"/>
      </w:tblGrid>
      <w:tr w:rsidR="004D7CB5" w:rsidRPr="00706D75" w14:paraId="11DCD79B" w14:textId="77777777" w:rsidTr="00AE3075">
        <w:trPr>
          <w:trHeight w:val="283"/>
        </w:trPr>
        <w:tc>
          <w:tcPr>
            <w:tcW w:w="1384" w:type="dxa"/>
          </w:tcPr>
          <w:p w14:paraId="0F3C672A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Income:</w:t>
            </w:r>
          </w:p>
        </w:tc>
        <w:tc>
          <w:tcPr>
            <w:tcW w:w="11057" w:type="dxa"/>
            <w:gridSpan w:val="2"/>
          </w:tcPr>
          <w:p w14:paraId="1B4E7CD8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Lead Club funds:</w:t>
            </w:r>
          </w:p>
        </w:tc>
        <w:tc>
          <w:tcPr>
            <w:tcW w:w="3118" w:type="dxa"/>
          </w:tcPr>
          <w:p w14:paraId="2D1821FE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$</w:t>
            </w:r>
          </w:p>
        </w:tc>
      </w:tr>
      <w:tr w:rsidR="004D7CB5" w:rsidRPr="00706D75" w14:paraId="64BB82FD" w14:textId="77777777" w:rsidTr="00AE3075">
        <w:trPr>
          <w:trHeight w:val="283"/>
        </w:trPr>
        <w:tc>
          <w:tcPr>
            <w:tcW w:w="1384" w:type="dxa"/>
            <w:vMerge w:val="restart"/>
          </w:tcPr>
          <w:p w14:paraId="60480FFA" w14:textId="77777777" w:rsidR="004D7CB5" w:rsidRPr="00706D75" w:rsidRDefault="004D7CB5" w:rsidP="00AE3075">
            <w:pPr>
              <w:spacing w:line="204" w:lineRule="auto"/>
              <w:rPr>
                <w:rFonts w:ascii="Arial" w:hAnsi="Arial" w:cs="Arial"/>
                <w:sz w:val="16"/>
                <w:szCs w:val="16"/>
              </w:rPr>
            </w:pPr>
            <w:r w:rsidRPr="00706D75">
              <w:rPr>
                <w:rFonts w:ascii="Arial" w:hAnsi="Arial" w:cs="Arial"/>
                <w:sz w:val="16"/>
                <w:szCs w:val="16"/>
              </w:rPr>
              <w:t>(please name other clubs, cooperating organisations and other sources of funds)</w:t>
            </w:r>
          </w:p>
        </w:tc>
        <w:tc>
          <w:tcPr>
            <w:tcW w:w="11057" w:type="dxa"/>
            <w:gridSpan w:val="2"/>
          </w:tcPr>
          <w:p w14:paraId="4799CC47" w14:textId="6A0CC742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Other club’s funds:</w:t>
            </w:r>
          </w:p>
        </w:tc>
        <w:tc>
          <w:tcPr>
            <w:tcW w:w="3118" w:type="dxa"/>
          </w:tcPr>
          <w:p w14:paraId="723E8D31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$</w:t>
            </w:r>
          </w:p>
        </w:tc>
      </w:tr>
      <w:tr w:rsidR="004D7CB5" w:rsidRPr="00706D75" w14:paraId="35EFC583" w14:textId="77777777" w:rsidTr="00AE3075">
        <w:trPr>
          <w:trHeight w:val="283"/>
        </w:trPr>
        <w:tc>
          <w:tcPr>
            <w:tcW w:w="1384" w:type="dxa"/>
            <w:vMerge/>
          </w:tcPr>
          <w:p w14:paraId="089D1D39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11057" w:type="dxa"/>
            <w:gridSpan w:val="2"/>
          </w:tcPr>
          <w:p w14:paraId="0E76CA1C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Cooperating organisation funds:</w:t>
            </w:r>
          </w:p>
        </w:tc>
        <w:tc>
          <w:tcPr>
            <w:tcW w:w="3118" w:type="dxa"/>
          </w:tcPr>
          <w:p w14:paraId="7E3442B3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$</w:t>
            </w:r>
          </w:p>
        </w:tc>
      </w:tr>
      <w:tr w:rsidR="004D7CB5" w:rsidRPr="00706D75" w14:paraId="46D6F1DC" w14:textId="77777777" w:rsidTr="00AE3075">
        <w:trPr>
          <w:trHeight w:val="283"/>
        </w:trPr>
        <w:tc>
          <w:tcPr>
            <w:tcW w:w="1384" w:type="dxa"/>
            <w:vMerge/>
          </w:tcPr>
          <w:p w14:paraId="4A790F6D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11057" w:type="dxa"/>
            <w:gridSpan w:val="2"/>
          </w:tcPr>
          <w:p w14:paraId="2151A476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Any other income including ‘donations in kind’:</w:t>
            </w:r>
          </w:p>
        </w:tc>
        <w:tc>
          <w:tcPr>
            <w:tcW w:w="3118" w:type="dxa"/>
          </w:tcPr>
          <w:p w14:paraId="541F10DE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$</w:t>
            </w:r>
          </w:p>
        </w:tc>
      </w:tr>
      <w:tr w:rsidR="004D7CB5" w:rsidRPr="00706D75" w14:paraId="6027295A" w14:textId="77777777" w:rsidTr="00AE3075">
        <w:trPr>
          <w:trHeight w:val="283"/>
        </w:trPr>
        <w:tc>
          <w:tcPr>
            <w:tcW w:w="1384" w:type="dxa"/>
            <w:vMerge/>
          </w:tcPr>
          <w:p w14:paraId="3F095D43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</w:p>
        </w:tc>
        <w:tc>
          <w:tcPr>
            <w:tcW w:w="11057" w:type="dxa"/>
            <w:gridSpan w:val="2"/>
          </w:tcPr>
          <w:p w14:paraId="654BB319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District Grant funds requested:</w:t>
            </w:r>
          </w:p>
        </w:tc>
        <w:tc>
          <w:tcPr>
            <w:tcW w:w="3118" w:type="dxa"/>
          </w:tcPr>
          <w:p w14:paraId="2422A52B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$</w:t>
            </w:r>
          </w:p>
        </w:tc>
      </w:tr>
      <w:tr w:rsidR="004D7CB5" w:rsidRPr="00706D75" w14:paraId="29399DF1" w14:textId="77777777" w:rsidTr="00AE3075">
        <w:trPr>
          <w:trHeight w:val="283"/>
        </w:trPr>
        <w:tc>
          <w:tcPr>
            <w:tcW w:w="1384" w:type="dxa"/>
            <w:vMerge/>
          </w:tcPr>
          <w:p w14:paraId="596A4D84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</w:p>
        </w:tc>
        <w:tc>
          <w:tcPr>
            <w:tcW w:w="11057" w:type="dxa"/>
            <w:gridSpan w:val="2"/>
          </w:tcPr>
          <w:p w14:paraId="5E2CA967" w14:textId="77777777" w:rsidR="004D7CB5" w:rsidRPr="00706D75" w:rsidRDefault="004D7CB5" w:rsidP="00AE3075">
            <w:pPr>
              <w:jc w:val="right"/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TOTAL INCOME</w:t>
            </w:r>
          </w:p>
        </w:tc>
        <w:tc>
          <w:tcPr>
            <w:tcW w:w="3118" w:type="dxa"/>
          </w:tcPr>
          <w:p w14:paraId="726BB632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$</w:t>
            </w:r>
          </w:p>
        </w:tc>
      </w:tr>
      <w:tr w:rsidR="004D7CB5" w:rsidRPr="00706D75" w14:paraId="6CCE3D10" w14:textId="77777777" w:rsidTr="00AE3075">
        <w:trPr>
          <w:trHeight w:val="283"/>
        </w:trPr>
        <w:tc>
          <w:tcPr>
            <w:tcW w:w="1384" w:type="dxa"/>
          </w:tcPr>
          <w:p w14:paraId="226CF11B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Expenses:</w:t>
            </w:r>
          </w:p>
        </w:tc>
        <w:tc>
          <w:tcPr>
            <w:tcW w:w="4678" w:type="dxa"/>
          </w:tcPr>
          <w:p w14:paraId="486A6862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Supplier</w:t>
            </w:r>
          </w:p>
        </w:tc>
        <w:tc>
          <w:tcPr>
            <w:tcW w:w="6379" w:type="dxa"/>
          </w:tcPr>
          <w:p w14:paraId="35334DB2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Item/service</w:t>
            </w:r>
          </w:p>
        </w:tc>
        <w:tc>
          <w:tcPr>
            <w:tcW w:w="3118" w:type="dxa"/>
          </w:tcPr>
          <w:p w14:paraId="0C387431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$</w:t>
            </w:r>
          </w:p>
        </w:tc>
      </w:tr>
      <w:tr w:rsidR="004D7CB5" w:rsidRPr="00706D75" w14:paraId="3C5094ED" w14:textId="77777777" w:rsidTr="00AE3075">
        <w:trPr>
          <w:trHeight w:val="283"/>
        </w:trPr>
        <w:tc>
          <w:tcPr>
            <w:tcW w:w="1384" w:type="dxa"/>
            <w:vMerge w:val="restart"/>
          </w:tcPr>
          <w:p w14:paraId="3F0970AB" w14:textId="77777777" w:rsidR="004D7CB5" w:rsidRPr="00706D75" w:rsidRDefault="004D7CB5" w:rsidP="00AE3075">
            <w:pPr>
              <w:spacing w:line="204" w:lineRule="auto"/>
              <w:rPr>
                <w:rFonts w:ascii="Arial" w:hAnsi="Arial" w:cs="Arial"/>
                <w:sz w:val="16"/>
                <w:szCs w:val="16"/>
              </w:rPr>
            </w:pPr>
            <w:r w:rsidRPr="00706D75">
              <w:rPr>
                <w:rFonts w:ascii="Arial" w:hAnsi="Arial" w:cs="Arial"/>
                <w:sz w:val="16"/>
                <w:szCs w:val="16"/>
              </w:rPr>
              <w:t>(add additional rows if required)</w:t>
            </w:r>
          </w:p>
        </w:tc>
        <w:tc>
          <w:tcPr>
            <w:tcW w:w="4678" w:type="dxa"/>
          </w:tcPr>
          <w:p w14:paraId="683432A6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6379" w:type="dxa"/>
          </w:tcPr>
          <w:p w14:paraId="3588050A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3E361857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$</w:t>
            </w:r>
          </w:p>
        </w:tc>
      </w:tr>
      <w:tr w:rsidR="004D7CB5" w:rsidRPr="00706D75" w14:paraId="416E8C56" w14:textId="77777777" w:rsidTr="00AE3075">
        <w:trPr>
          <w:trHeight w:val="283"/>
        </w:trPr>
        <w:tc>
          <w:tcPr>
            <w:tcW w:w="1384" w:type="dxa"/>
            <w:vMerge/>
          </w:tcPr>
          <w:p w14:paraId="7A6E2156" w14:textId="77777777" w:rsidR="004D7CB5" w:rsidRPr="00706D75" w:rsidRDefault="004D7CB5" w:rsidP="00AE307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78" w:type="dxa"/>
          </w:tcPr>
          <w:p w14:paraId="6E01C6E4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6379" w:type="dxa"/>
          </w:tcPr>
          <w:p w14:paraId="55381356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634AA37B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$</w:t>
            </w:r>
          </w:p>
        </w:tc>
      </w:tr>
      <w:tr w:rsidR="004D7CB5" w:rsidRPr="00706D75" w14:paraId="25B11D10" w14:textId="77777777" w:rsidTr="00AE3075">
        <w:trPr>
          <w:trHeight w:val="283"/>
        </w:trPr>
        <w:tc>
          <w:tcPr>
            <w:tcW w:w="1384" w:type="dxa"/>
            <w:vMerge/>
          </w:tcPr>
          <w:p w14:paraId="490A933D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4678" w:type="dxa"/>
          </w:tcPr>
          <w:p w14:paraId="35BF5664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6379" w:type="dxa"/>
          </w:tcPr>
          <w:p w14:paraId="0861FBE5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32093132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$</w:t>
            </w:r>
          </w:p>
        </w:tc>
      </w:tr>
      <w:tr w:rsidR="004D7CB5" w:rsidRPr="00706D75" w14:paraId="46DE3ED9" w14:textId="77777777" w:rsidTr="00AE3075">
        <w:trPr>
          <w:trHeight w:val="283"/>
        </w:trPr>
        <w:tc>
          <w:tcPr>
            <w:tcW w:w="1384" w:type="dxa"/>
            <w:vMerge/>
          </w:tcPr>
          <w:p w14:paraId="16B4B6BF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4678" w:type="dxa"/>
          </w:tcPr>
          <w:p w14:paraId="2DD37F40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6379" w:type="dxa"/>
          </w:tcPr>
          <w:p w14:paraId="25C58721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25DDBE67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$</w:t>
            </w:r>
          </w:p>
        </w:tc>
      </w:tr>
      <w:tr w:rsidR="004D7CB5" w:rsidRPr="00706D75" w14:paraId="6CC09098" w14:textId="77777777" w:rsidTr="00AE3075">
        <w:trPr>
          <w:trHeight w:val="283"/>
        </w:trPr>
        <w:tc>
          <w:tcPr>
            <w:tcW w:w="1384" w:type="dxa"/>
            <w:vMerge/>
          </w:tcPr>
          <w:p w14:paraId="571DE4F8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4678" w:type="dxa"/>
          </w:tcPr>
          <w:p w14:paraId="30E5EBA4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6379" w:type="dxa"/>
          </w:tcPr>
          <w:p w14:paraId="7F8DBB7B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7B5E53C4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$</w:t>
            </w:r>
          </w:p>
        </w:tc>
      </w:tr>
      <w:tr w:rsidR="004D7CB5" w:rsidRPr="00706D75" w14:paraId="313D7623" w14:textId="77777777" w:rsidTr="00AE3075">
        <w:trPr>
          <w:trHeight w:val="283"/>
        </w:trPr>
        <w:tc>
          <w:tcPr>
            <w:tcW w:w="1384" w:type="dxa"/>
            <w:vMerge/>
          </w:tcPr>
          <w:p w14:paraId="327803F1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4678" w:type="dxa"/>
          </w:tcPr>
          <w:p w14:paraId="413BFD9B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6379" w:type="dxa"/>
          </w:tcPr>
          <w:p w14:paraId="357D00F8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179B05E2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$</w:t>
            </w:r>
          </w:p>
        </w:tc>
      </w:tr>
      <w:tr w:rsidR="004D7CB5" w:rsidRPr="00706D75" w14:paraId="6C6F1E99" w14:textId="77777777" w:rsidTr="00AE3075">
        <w:trPr>
          <w:trHeight w:val="283"/>
        </w:trPr>
        <w:tc>
          <w:tcPr>
            <w:tcW w:w="1384" w:type="dxa"/>
            <w:vMerge/>
          </w:tcPr>
          <w:p w14:paraId="1DE9D7B0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4678" w:type="dxa"/>
          </w:tcPr>
          <w:p w14:paraId="2F042C8B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6379" w:type="dxa"/>
          </w:tcPr>
          <w:p w14:paraId="4E2D8D6A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4496E8D5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$</w:t>
            </w:r>
          </w:p>
        </w:tc>
      </w:tr>
      <w:tr w:rsidR="004D7CB5" w:rsidRPr="00706D75" w14:paraId="36A282AD" w14:textId="77777777" w:rsidTr="00AE3075">
        <w:trPr>
          <w:trHeight w:val="283"/>
        </w:trPr>
        <w:tc>
          <w:tcPr>
            <w:tcW w:w="1384" w:type="dxa"/>
            <w:vMerge/>
          </w:tcPr>
          <w:p w14:paraId="7DF5D102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</w:p>
        </w:tc>
        <w:tc>
          <w:tcPr>
            <w:tcW w:w="11057" w:type="dxa"/>
            <w:gridSpan w:val="2"/>
          </w:tcPr>
          <w:p w14:paraId="5A603CA0" w14:textId="77777777" w:rsidR="004D7CB5" w:rsidRPr="00706D75" w:rsidRDefault="004D7CB5" w:rsidP="00AE3075">
            <w:pPr>
              <w:jc w:val="right"/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TOTAL EXPENSES</w:t>
            </w:r>
          </w:p>
        </w:tc>
        <w:tc>
          <w:tcPr>
            <w:tcW w:w="3118" w:type="dxa"/>
          </w:tcPr>
          <w:p w14:paraId="3902AC8D" w14:textId="77777777" w:rsidR="004D7CB5" w:rsidRPr="00706D75" w:rsidRDefault="004D7CB5" w:rsidP="00AE3075">
            <w:pPr>
              <w:rPr>
                <w:rFonts w:ascii="Arial" w:hAnsi="Arial" w:cs="Arial"/>
                <w:b/>
              </w:rPr>
            </w:pPr>
            <w:r w:rsidRPr="00706D75">
              <w:rPr>
                <w:rFonts w:ascii="Arial" w:hAnsi="Arial" w:cs="Arial"/>
                <w:b/>
              </w:rPr>
              <w:t>$</w:t>
            </w:r>
          </w:p>
        </w:tc>
      </w:tr>
    </w:tbl>
    <w:p w14:paraId="137BFE71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16DCF57E" w14:textId="77777777" w:rsidR="004D7CB5" w:rsidRDefault="004D7CB5" w:rsidP="004D7CB5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35C29E58" w14:textId="77777777" w:rsidR="004D7CB5" w:rsidRDefault="004D7CB5" w:rsidP="004D7CB5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064158F5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13FE7152" w14:textId="77777777" w:rsidR="004D7CB5" w:rsidRPr="00706D75" w:rsidRDefault="004D7CB5" w:rsidP="004D7CB5">
      <w:pPr>
        <w:pStyle w:val="ListParagraph"/>
        <w:numPr>
          <w:ilvl w:val="0"/>
          <w:numId w:val="1"/>
        </w:numPr>
        <w:spacing w:after="120" w:line="240" w:lineRule="auto"/>
        <w:ind w:left="357" w:hanging="357"/>
        <w:rPr>
          <w:rFonts w:ascii="Arial" w:hAnsi="Arial" w:cs="Arial"/>
          <w:b/>
          <w:sz w:val="28"/>
          <w:szCs w:val="28"/>
        </w:rPr>
      </w:pPr>
      <w:r w:rsidRPr="00706D75">
        <w:rPr>
          <w:rFonts w:ascii="Arial" w:hAnsi="Arial" w:cs="Arial"/>
          <w:b/>
          <w:sz w:val="28"/>
          <w:szCs w:val="28"/>
        </w:rPr>
        <w:t>PROJECT PUBLICITY PLAN</w:t>
      </w:r>
    </w:p>
    <w:tbl>
      <w:tblPr>
        <w:tblStyle w:val="TableGrid"/>
        <w:tblW w:w="15619" w:type="dxa"/>
        <w:tblLook w:val="04A0" w:firstRow="1" w:lastRow="0" w:firstColumn="1" w:lastColumn="0" w:noHBand="0" w:noVBand="1"/>
      </w:tblPr>
      <w:tblGrid>
        <w:gridCol w:w="15619"/>
      </w:tblGrid>
      <w:tr w:rsidR="004D7CB5" w:rsidRPr="00706D75" w14:paraId="59E14B5A" w14:textId="77777777" w:rsidTr="00AE3075">
        <w:trPr>
          <w:trHeight w:val="1041"/>
        </w:trPr>
        <w:tc>
          <w:tcPr>
            <w:tcW w:w="15619" w:type="dxa"/>
          </w:tcPr>
          <w:p w14:paraId="234E00C0" w14:textId="77777777" w:rsidR="004D7CB5" w:rsidRPr="00706D75" w:rsidRDefault="004D7CB5" w:rsidP="00AE3075">
            <w:pPr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lastRenderedPageBreak/>
              <w:t>Describe how you plan to use the project to raise the profile of Rotary in the community:</w:t>
            </w:r>
          </w:p>
          <w:p w14:paraId="027F94CE" w14:textId="77777777" w:rsidR="004D7CB5" w:rsidRPr="00706D75" w:rsidRDefault="004D7CB5" w:rsidP="00AE307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7C4826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  <w:p w14:paraId="01E8C52F" w14:textId="77777777" w:rsidR="004D7CB5" w:rsidRPr="00706D75" w:rsidRDefault="004D7CB5" w:rsidP="00AE3075">
            <w:pPr>
              <w:rPr>
                <w:rFonts w:ascii="Arial" w:hAnsi="Arial" w:cs="Arial"/>
              </w:rPr>
            </w:pPr>
          </w:p>
        </w:tc>
      </w:tr>
    </w:tbl>
    <w:p w14:paraId="3314AD24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3B4308B5" w14:textId="77777777" w:rsidR="004D7CB5" w:rsidRPr="00706D75" w:rsidRDefault="004D7CB5" w:rsidP="004D7CB5">
      <w:pPr>
        <w:pStyle w:val="ListParagraph"/>
        <w:numPr>
          <w:ilvl w:val="0"/>
          <w:numId w:val="1"/>
        </w:numPr>
        <w:spacing w:after="120" w:line="240" w:lineRule="auto"/>
        <w:ind w:left="357" w:hanging="357"/>
        <w:rPr>
          <w:rFonts w:ascii="Arial" w:hAnsi="Arial" w:cs="Arial"/>
          <w:b/>
          <w:sz w:val="28"/>
          <w:szCs w:val="28"/>
        </w:rPr>
      </w:pPr>
      <w:r w:rsidRPr="00706D75">
        <w:rPr>
          <w:rFonts w:ascii="Arial" w:hAnsi="Arial" w:cs="Arial"/>
          <w:b/>
          <w:sz w:val="28"/>
          <w:szCs w:val="28"/>
        </w:rPr>
        <w:t>BANK ACCOUNT: (Account to which District Grant is to be paid into)</w:t>
      </w:r>
    </w:p>
    <w:tbl>
      <w:tblPr>
        <w:tblStyle w:val="TableGrid"/>
        <w:tblW w:w="6116" w:type="dxa"/>
        <w:tblInd w:w="534" w:type="dxa"/>
        <w:tblLook w:val="04A0" w:firstRow="1" w:lastRow="0" w:firstColumn="1" w:lastColumn="0" w:noHBand="0" w:noVBand="1"/>
      </w:tblPr>
      <w:tblGrid>
        <w:gridCol w:w="1559"/>
        <w:gridCol w:w="4557"/>
      </w:tblGrid>
      <w:tr w:rsidR="004D7CB5" w:rsidRPr="00706D75" w14:paraId="0659B208" w14:textId="77777777" w:rsidTr="00AE3075">
        <w:tc>
          <w:tcPr>
            <w:tcW w:w="1559" w:type="dxa"/>
          </w:tcPr>
          <w:p w14:paraId="15B1DE4D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Acct Name:</w:t>
            </w:r>
          </w:p>
        </w:tc>
        <w:tc>
          <w:tcPr>
            <w:tcW w:w="4557" w:type="dxa"/>
          </w:tcPr>
          <w:p w14:paraId="63A9DB94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4D7CB5" w:rsidRPr="00706D75" w14:paraId="1071EED8" w14:textId="77777777" w:rsidTr="00AE3075">
        <w:tc>
          <w:tcPr>
            <w:tcW w:w="1559" w:type="dxa"/>
          </w:tcPr>
          <w:p w14:paraId="3A0F9AA6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Number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4557" w:type="dxa"/>
          </w:tcPr>
          <w:p w14:paraId="03AC9F8F" w14:textId="77777777" w:rsidR="004D7CB5" w:rsidRPr="00706D75" w:rsidRDefault="004D7CB5" w:rsidP="00AE3075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7DE4894A" w14:textId="77777777" w:rsidR="004D7CB5" w:rsidRPr="00706D75" w:rsidRDefault="004D7CB5" w:rsidP="004D7CB5">
      <w:pPr>
        <w:pStyle w:val="ListParagraph"/>
        <w:numPr>
          <w:ilvl w:val="0"/>
          <w:numId w:val="1"/>
        </w:numPr>
        <w:spacing w:before="240" w:after="120" w:line="240" w:lineRule="auto"/>
        <w:ind w:left="357" w:hanging="357"/>
        <w:rPr>
          <w:rFonts w:ascii="Arial" w:hAnsi="Arial" w:cs="Arial"/>
          <w:b/>
          <w:sz w:val="28"/>
          <w:szCs w:val="28"/>
        </w:rPr>
      </w:pPr>
      <w:r w:rsidRPr="00706D75">
        <w:rPr>
          <w:rFonts w:ascii="Arial" w:hAnsi="Arial" w:cs="Arial"/>
          <w:b/>
          <w:sz w:val="28"/>
          <w:szCs w:val="28"/>
        </w:rPr>
        <w:t>CHECKLIST FOR QUALIFICATION:</w:t>
      </w:r>
    </w:p>
    <w:p w14:paraId="4373DE42" w14:textId="77777777" w:rsidR="004D7CB5" w:rsidRPr="00706D75" w:rsidRDefault="004D7CB5" w:rsidP="004D7CB5">
      <w:pPr>
        <w:spacing w:after="0" w:line="240" w:lineRule="auto"/>
        <w:rPr>
          <w:rFonts w:ascii="Arial" w:hAnsi="Arial" w:cs="Arial"/>
        </w:rPr>
      </w:pPr>
      <w:r w:rsidRPr="00706D75">
        <w:rPr>
          <w:rFonts w:ascii="Arial" w:hAnsi="Arial" w:cs="Arial"/>
        </w:rPr>
        <w:t>The Rotary Club has completed the following steps to become qualified to receive a district grant:</w:t>
      </w:r>
    </w:p>
    <w:p w14:paraId="4F2265EA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"/>
        <w:gridCol w:w="14577"/>
      </w:tblGrid>
      <w:tr w:rsidR="004D7CB5" w:rsidRPr="00706D75" w14:paraId="2D703C70" w14:textId="77777777" w:rsidTr="00AE3075"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C96F9" w14:textId="77777777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4797" w:type="dxa"/>
            <w:tcBorders>
              <w:left w:val="single" w:sz="4" w:space="0" w:color="auto"/>
            </w:tcBorders>
          </w:tcPr>
          <w:p w14:paraId="7928CDE8" w14:textId="77777777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  <w:r w:rsidRPr="00706D75">
              <w:rPr>
                <w:rFonts w:ascii="Arial" w:eastAsia="Calibri" w:hAnsi="Arial" w:cs="Arial"/>
              </w:rPr>
              <w:t xml:space="preserve">The club president has read and understood the </w:t>
            </w:r>
            <w:r w:rsidRPr="00706D75">
              <w:rPr>
                <w:rFonts w:ascii="Arial" w:eastAsia="Calibri" w:hAnsi="Arial" w:cs="Arial"/>
                <w:i/>
              </w:rPr>
              <w:t>District 9930 – District Grants Criteria and Guidelines</w:t>
            </w:r>
            <w:r w:rsidRPr="00706D75">
              <w:rPr>
                <w:rFonts w:ascii="Arial" w:eastAsia="Calibri" w:hAnsi="Arial" w:cs="Arial"/>
              </w:rPr>
              <w:t xml:space="preserve">  </w:t>
            </w:r>
          </w:p>
        </w:tc>
      </w:tr>
      <w:tr w:rsidR="004D7CB5" w:rsidRPr="00706D75" w14:paraId="26B55613" w14:textId="77777777" w:rsidTr="00AE3075"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B519B" w14:textId="77777777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4797" w:type="dxa"/>
            <w:tcBorders>
              <w:left w:val="single" w:sz="4" w:space="0" w:color="auto"/>
            </w:tcBorders>
          </w:tcPr>
          <w:p w14:paraId="240674A3" w14:textId="41E24971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  <w:r w:rsidRPr="00706D75">
              <w:rPr>
                <w:rFonts w:ascii="Arial" w:eastAsia="Calibri" w:hAnsi="Arial" w:cs="Arial"/>
              </w:rPr>
              <w:t>At</w:t>
            </w:r>
            <w:r>
              <w:rPr>
                <w:rFonts w:ascii="Arial" w:eastAsia="Calibri" w:hAnsi="Arial" w:cs="Arial"/>
              </w:rPr>
              <w:t xml:space="preserve"> least on member has attended a grants management seminar or at least one member has completed and passed the on-line grants management seminar in the current Rotary Year</w:t>
            </w:r>
          </w:p>
        </w:tc>
      </w:tr>
      <w:tr w:rsidR="004D7CB5" w:rsidRPr="00706D75" w14:paraId="1C6D8A1A" w14:textId="77777777" w:rsidTr="00AE3075"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3EDF9" w14:textId="77777777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4797" w:type="dxa"/>
            <w:tcBorders>
              <w:left w:val="single" w:sz="4" w:space="0" w:color="auto"/>
            </w:tcBorders>
          </w:tcPr>
          <w:p w14:paraId="32BD1F7B" w14:textId="77777777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  <w:r w:rsidRPr="00706D75">
              <w:rPr>
                <w:rFonts w:ascii="Arial" w:eastAsia="Calibri" w:hAnsi="Arial" w:cs="Arial"/>
              </w:rPr>
              <w:t>The club has signed the club MOU and sent it to the District Rotary Foundation Chair</w:t>
            </w:r>
          </w:p>
        </w:tc>
      </w:tr>
      <w:tr w:rsidR="004D7CB5" w:rsidRPr="00706D75" w14:paraId="0219B15E" w14:textId="77777777" w:rsidTr="00AE3075"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7C7CF" w14:textId="77777777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4797" w:type="dxa"/>
            <w:tcBorders>
              <w:left w:val="single" w:sz="4" w:space="0" w:color="auto"/>
            </w:tcBorders>
          </w:tcPr>
          <w:p w14:paraId="0F992B2A" w14:textId="0AE461A9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  <w:r w:rsidRPr="00706D75">
              <w:rPr>
                <w:rFonts w:ascii="Arial" w:eastAsia="Calibri" w:hAnsi="Arial" w:cs="Arial"/>
              </w:rPr>
              <w:t xml:space="preserve">The club is up to date with all SARs (semi-annual returns) </w:t>
            </w:r>
          </w:p>
        </w:tc>
      </w:tr>
      <w:tr w:rsidR="004D7CB5" w:rsidRPr="00706D75" w14:paraId="15F65C67" w14:textId="77777777" w:rsidTr="00AE3075"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62516" w14:textId="77777777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4797" w:type="dxa"/>
            <w:tcBorders>
              <w:left w:val="single" w:sz="4" w:space="0" w:color="auto"/>
            </w:tcBorders>
          </w:tcPr>
          <w:p w14:paraId="1CB990D7" w14:textId="77777777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  <w:r w:rsidRPr="00706D75">
              <w:rPr>
                <w:rFonts w:ascii="Arial" w:eastAsia="Calibri" w:hAnsi="Arial" w:cs="Arial"/>
              </w:rPr>
              <w:t>The club has entered its Rotary Foundation giving goals for</w:t>
            </w:r>
            <w:r>
              <w:rPr>
                <w:rFonts w:ascii="Arial" w:eastAsia="Calibri" w:hAnsi="Arial" w:cs="Arial"/>
              </w:rPr>
              <w:t xml:space="preserve"> the coming Rotary year</w:t>
            </w:r>
            <w:r w:rsidRPr="00706D75">
              <w:rPr>
                <w:rFonts w:ascii="Arial" w:eastAsia="Calibri" w:hAnsi="Arial" w:cs="Arial"/>
              </w:rPr>
              <w:t xml:space="preserve"> on Rotary Club Central </w:t>
            </w:r>
          </w:p>
        </w:tc>
      </w:tr>
      <w:tr w:rsidR="004D7CB5" w:rsidRPr="00706D75" w14:paraId="5EE90652" w14:textId="77777777" w:rsidTr="00AE3075"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39C28" w14:textId="77777777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4797" w:type="dxa"/>
            <w:tcBorders>
              <w:left w:val="single" w:sz="4" w:space="0" w:color="auto"/>
            </w:tcBorders>
          </w:tcPr>
          <w:p w14:paraId="67CA81F8" w14:textId="77777777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  <w:r w:rsidRPr="00706D75">
              <w:rPr>
                <w:rFonts w:ascii="Arial" w:eastAsia="Calibri" w:hAnsi="Arial" w:cs="Arial"/>
              </w:rPr>
              <w:t>The club is paid up to date for District and Rotary International dues</w:t>
            </w:r>
          </w:p>
        </w:tc>
      </w:tr>
      <w:tr w:rsidR="004D7CB5" w:rsidRPr="00706D75" w14:paraId="2731AD73" w14:textId="77777777" w:rsidTr="00AE3075"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461F7" w14:textId="77777777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14797" w:type="dxa"/>
            <w:tcBorders>
              <w:left w:val="single" w:sz="4" w:space="0" w:color="auto"/>
            </w:tcBorders>
          </w:tcPr>
          <w:p w14:paraId="394F02F8" w14:textId="77777777" w:rsidR="004D7CB5" w:rsidRPr="00706D75" w:rsidRDefault="004D7CB5" w:rsidP="00AE3075">
            <w:pPr>
              <w:contextualSpacing/>
              <w:rPr>
                <w:rFonts w:ascii="Arial" w:eastAsia="Calibri" w:hAnsi="Arial" w:cs="Arial"/>
              </w:rPr>
            </w:pPr>
            <w:r w:rsidRPr="00706D75">
              <w:rPr>
                <w:rFonts w:ascii="Arial" w:eastAsia="Calibri" w:hAnsi="Arial" w:cs="Arial"/>
              </w:rPr>
              <w:t>The club is up to date with reporting on grants from previous years (if applicable)</w:t>
            </w:r>
          </w:p>
        </w:tc>
      </w:tr>
    </w:tbl>
    <w:p w14:paraId="37D7E7F3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b/>
        </w:rPr>
      </w:pPr>
    </w:p>
    <w:p w14:paraId="70EA2094" w14:textId="77777777" w:rsidR="004D7CB5" w:rsidRPr="00706D75" w:rsidRDefault="004D7CB5" w:rsidP="004D7CB5">
      <w:pPr>
        <w:pStyle w:val="ListParagraph"/>
        <w:numPr>
          <w:ilvl w:val="0"/>
          <w:numId w:val="1"/>
        </w:numPr>
        <w:spacing w:after="120" w:line="240" w:lineRule="auto"/>
        <w:ind w:left="357" w:hanging="357"/>
        <w:rPr>
          <w:rFonts w:ascii="Arial" w:hAnsi="Arial" w:cs="Arial"/>
          <w:b/>
          <w:sz w:val="28"/>
          <w:szCs w:val="28"/>
        </w:rPr>
      </w:pPr>
      <w:r w:rsidRPr="00706D75">
        <w:rPr>
          <w:rFonts w:ascii="Arial" w:hAnsi="Arial" w:cs="Arial"/>
          <w:b/>
          <w:sz w:val="28"/>
          <w:szCs w:val="28"/>
        </w:rPr>
        <w:t xml:space="preserve">SIGNOFF BY CLUB PRESIDENT OF THE ROTARY CLUB OF </w:t>
      </w:r>
      <w:r w:rsidRPr="00706D75">
        <w:rPr>
          <w:rFonts w:ascii="Arial" w:hAnsi="Arial" w:cs="Arial"/>
          <w:sz w:val="28"/>
          <w:szCs w:val="28"/>
        </w:rPr>
        <w:t>__________________________________</w:t>
      </w:r>
      <w:r w:rsidRPr="00706D75">
        <w:rPr>
          <w:rFonts w:ascii="Arial" w:hAnsi="Arial" w:cs="Arial"/>
          <w:b/>
          <w:sz w:val="28"/>
          <w:szCs w:val="28"/>
        </w:rPr>
        <w:t xml:space="preserve"> :</w:t>
      </w:r>
    </w:p>
    <w:tbl>
      <w:tblPr>
        <w:tblStyle w:val="TableGrid"/>
        <w:tblW w:w="149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6"/>
        <w:gridCol w:w="4679"/>
        <w:gridCol w:w="1276"/>
        <w:gridCol w:w="4961"/>
        <w:gridCol w:w="850"/>
        <w:gridCol w:w="2410"/>
      </w:tblGrid>
      <w:tr w:rsidR="004D7CB5" w:rsidRPr="00706D75" w14:paraId="5CCF41C9" w14:textId="77777777" w:rsidTr="00AE3075">
        <w:tc>
          <w:tcPr>
            <w:tcW w:w="816" w:type="dxa"/>
          </w:tcPr>
          <w:p w14:paraId="60F0BCA8" w14:textId="77777777" w:rsidR="004D7CB5" w:rsidRPr="00706D75" w:rsidRDefault="004D7CB5" w:rsidP="00AE3075">
            <w:pPr>
              <w:tabs>
                <w:tab w:val="left" w:pos="426"/>
              </w:tabs>
              <w:spacing w:before="60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Name</w:t>
            </w:r>
          </w:p>
        </w:tc>
        <w:tc>
          <w:tcPr>
            <w:tcW w:w="4679" w:type="dxa"/>
            <w:tcBorders>
              <w:bottom w:val="single" w:sz="4" w:space="0" w:color="auto"/>
            </w:tcBorders>
          </w:tcPr>
          <w:p w14:paraId="0E8272A5" w14:textId="77777777" w:rsidR="004D7CB5" w:rsidRPr="00706D75" w:rsidRDefault="004D7CB5" w:rsidP="00AE3075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3D74CFDA" w14:textId="77777777" w:rsidR="004D7CB5" w:rsidRPr="00706D75" w:rsidRDefault="004D7CB5" w:rsidP="00AE3075">
            <w:pPr>
              <w:spacing w:before="60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Signature:</w:t>
            </w:r>
          </w:p>
        </w:tc>
        <w:tc>
          <w:tcPr>
            <w:tcW w:w="4961" w:type="dxa"/>
            <w:tcBorders>
              <w:bottom w:val="single" w:sz="4" w:space="0" w:color="auto"/>
            </w:tcBorders>
          </w:tcPr>
          <w:p w14:paraId="4556A29B" w14:textId="77777777" w:rsidR="004D7CB5" w:rsidRPr="00706D75" w:rsidRDefault="004D7CB5" w:rsidP="00AE3075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27A8E7EE" w14:textId="77777777" w:rsidR="004D7CB5" w:rsidRPr="00706D75" w:rsidRDefault="004D7CB5" w:rsidP="00AE3075">
            <w:pPr>
              <w:spacing w:before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Date: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15D66437" w14:textId="77777777" w:rsidR="004D7CB5" w:rsidRPr="00706D75" w:rsidRDefault="004D7CB5" w:rsidP="00AE3075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161B9184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AAA3218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b/>
        </w:rPr>
      </w:pPr>
      <w:r w:rsidRPr="00706D75">
        <w:rPr>
          <w:rFonts w:ascii="Arial" w:hAnsi="Arial" w:cs="Arial"/>
        </w:rPr>
        <w:t>If the project will continue into the followin</w:t>
      </w:r>
      <w:r>
        <w:rPr>
          <w:rFonts w:ascii="Arial" w:hAnsi="Arial" w:cs="Arial"/>
        </w:rPr>
        <w:t>g</w:t>
      </w:r>
      <w:r w:rsidRPr="00706D75">
        <w:rPr>
          <w:rFonts w:ascii="Arial" w:hAnsi="Arial" w:cs="Arial"/>
        </w:rPr>
        <w:t xml:space="preserve"> Rotary year, the project proposal must be also be signed by the club president-elect</w:t>
      </w:r>
      <w:r w:rsidRPr="00706D75">
        <w:rPr>
          <w:rFonts w:ascii="Arial" w:hAnsi="Arial" w:cs="Arial"/>
          <w:b/>
        </w:rPr>
        <w:t>:</w:t>
      </w:r>
    </w:p>
    <w:p w14:paraId="2E50A4F3" w14:textId="77777777" w:rsidR="004D7CB5" w:rsidRPr="00706D75" w:rsidRDefault="004D7CB5" w:rsidP="004D7CB5">
      <w:pPr>
        <w:spacing w:after="0" w:line="240" w:lineRule="auto"/>
        <w:rPr>
          <w:rFonts w:ascii="Arial" w:hAnsi="Arial" w:cs="Arial"/>
          <w:b/>
          <w:sz w:val="16"/>
          <w:szCs w:val="16"/>
        </w:rPr>
      </w:pPr>
    </w:p>
    <w:tbl>
      <w:tblPr>
        <w:tblStyle w:val="TableGrid"/>
        <w:tblW w:w="149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6"/>
        <w:gridCol w:w="4679"/>
        <w:gridCol w:w="1276"/>
        <w:gridCol w:w="4961"/>
        <w:gridCol w:w="850"/>
        <w:gridCol w:w="2410"/>
      </w:tblGrid>
      <w:tr w:rsidR="004D7CB5" w:rsidRPr="00706D75" w14:paraId="0C38CD87" w14:textId="77777777" w:rsidTr="00AE3075">
        <w:tc>
          <w:tcPr>
            <w:tcW w:w="816" w:type="dxa"/>
          </w:tcPr>
          <w:p w14:paraId="66D4DD22" w14:textId="77777777" w:rsidR="004D7CB5" w:rsidRPr="00706D75" w:rsidRDefault="004D7CB5" w:rsidP="00AE3075">
            <w:pPr>
              <w:spacing w:before="60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Name</w:t>
            </w:r>
          </w:p>
        </w:tc>
        <w:tc>
          <w:tcPr>
            <w:tcW w:w="4679" w:type="dxa"/>
            <w:tcBorders>
              <w:bottom w:val="single" w:sz="4" w:space="0" w:color="auto"/>
            </w:tcBorders>
          </w:tcPr>
          <w:p w14:paraId="0F345FE9" w14:textId="77777777" w:rsidR="004D7CB5" w:rsidRPr="00706D75" w:rsidRDefault="004D7CB5" w:rsidP="00AE3075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6750191A" w14:textId="77777777" w:rsidR="004D7CB5" w:rsidRPr="00706D75" w:rsidRDefault="004D7CB5" w:rsidP="00AE3075">
            <w:pPr>
              <w:spacing w:before="60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Signature:</w:t>
            </w:r>
          </w:p>
        </w:tc>
        <w:tc>
          <w:tcPr>
            <w:tcW w:w="4961" w:type="dxa"/>
            <w:tcBorders>
              <w:bottom w:val="single" w:sz="4" w:space="0" w:color="auto"/>
            </w:tcBorders>
          </w:tcPr>
          <w:p w14:paraId="06DFE1C6" w14:textId="77777777" w:rsidR="004D7CB5" w:rsidRPr="00706D75" w:rsidRDefault="004D7CB5" w:rsidP="00AE3075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55E52EE9" w14:textId="77777777" w:rsidR="004D7CB5" w:rsidRPr="00706D75" w:rsidRDefault="004D7CB5" w:rsidP="00AE3075">
            <w:pPr>
              <w:spacing w:before="60"/>
              <w:jc w:val="right"/>
              <w:rPr>
                <w:rFonts w:ascii="Arial" w:hAnsi="Arial" w:cs="Arial"/>
              </w:rPr>
            </w:pPr>
            <w:r w:rsidRPr="00706D75">
              <w:rPr>
                <w:rFonts w:ascii="Arial" w:hAnsi="Arial" w:cs="Arial"/>
              </w:rPr>
              <w:t>Date: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54459382" w14:textId="77777777" w:rsidR="004D7CB5" w:rsidRPr="00706D75" w:rsidRDefault="004D7CB5" w:rsidP="00AE3075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29FDD7E5" w14:textId="6FA66DD1" w:rsidR="00D903C4" w:rsidRDefault="004D7CB5" w:rsidP="004D7CB5">
      <w:pPr>
        <w:spacing w:after="0" w:line="240" w:lineRule="auto"/>
        <w:jc w:val="center"/>
      </w:pPr>
      <w:bookmarkStart w:id="0" w:name="_GoBack"/>
      <w:bookmarkEnd w:id="0"/>
      <w:r w:rsidRPr="00706D75">
        <w:rPr>
          <w:rFonts w:ascii="Arial" w:hAnsi="Arial" w:cs="Arial"/>
          <w:b/>
          <w:sz w:val="36"/>
          <w:szCs w:val="36"/>
        </w:rPr>
        <w:t xml:space="preserve">The </w:t>
      </w:r>
      <w:r w:rsidRPr="00706D75">
        <w:rPr>
          <w:rFonts w:ascii="Arial" w:hAnsi="Arial" w:cs="Arial"/>
          <w:b/>
          <w:i/>
          <w:sz w:val="36"/>
          <w:szCs w:val="36"/>
        </w:rPr>
        <w:t>Proposal/Application for District Grant Project</w:t>
      </w:r>
      <w:r w:rsidRPr="00706D75">
        <w:rPr>
          <w:rFonts w:ascii="Arial" w:hAnsi="Arial" w:cs="Arial"/>
          <w:b/>
          <w:sz w:val="36"/>
          <w:szCs w:val="36"/>
        </w:rPr>
        <w:t xml:space="preserve"> must be submitted by </w:t>
      </w:r>
      <w:r w:rsidRPr="00706D75">
        <w:rPr>
          <w:rFonts w:ascii="Arial" w:hAnsi="Arial" w:cs="Arial"/>
          <w:b/>
          <w:sz w:val="36"/>
          <w:szCs w:val="36"/>
          <w:u w:val="single"/>
        </w:rPr>
        <w:t xml:space="preserve">31 </w:t>
      </w:r>
      <w:r>
        <w:rPr>
          <w:rFonts w:ascii="Arial" w:hAnsi="Arial" w:cs="Arial"/>
          <w:b/>
          <w:sz w:val="36"/>
          <w:szCs w:val="36"/>
          <w:u w:val="single"/>
        </w:rPr>
        <w:t>August</w:t>
      </w:r>
      <w:r w:rsidRPr="00706D75">
        <w:rPr>
          <w:rFonts w:ascii="Arial" w:hAnsi="Arial" w:cs="Arial"/>
          <w:b/>
          <w:sz w:val="36"/>
          <w:szCs w:val="36"/>
        </w:rPr>
        <w:t xml:space="preserve"> </w:t>
      </w:r>
    </w:p>
    <w:sectPr w:rsidR="00D903C4" w:rsidSect="00A35E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utigerLTStd-BlackC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2480A" w14:textId="77777777" w:rsidR="002D37BC" w:rsidRDefault="004D7C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526E9" w14:textId="31CC1D8E" w:rsidR="00517D53" w:rsidRPr="00517D53" w:rsidRDefault="004D7CB5" w:rsidP="00517D53">
    <w:pPr>
      <w:pStyle w:val="Footer"/>
      <w:jc w:val="center"/>
      <w:rPr>
        <w:color w:val="002060"/>
      </w:rPr>
    </w:pPr>
    <w:r w:rsidRPr="00517D53">
      <w:rPr>
        <w:color w:val="002060"/>
      </w:rPr>
      <w:t xml:space="preserve">PAGE </w:t>
    </w:r>
    <w:r w:rsidRPr="00517D53">
      <w:rPr>
        <w:b/>
        <w:bCs/>
        <w:color w:val="002060"/>
      </w:rPr>
      <w:fldChar w:fldCharType="begin"/>
    </w:r>
    <w:r w:rsidRPr="00517D53">
      <w:rPr>
        <w:b/>
        <w:bCs/>
        <w:color w:val="002060"/>
      </w:rPr>
      <w:instrText xml:space="preserve"> PAGE  \* Arabic  \* MERGEFORMAT </w:instrText>
    </w:r>
    <w:r w:rsidRPr="00517D53">
      <w:rPr>
        <w:b/>
        <w:bCs/>
        <w:color w:val="002060"/>
      </w:rPr>
      <w:fldChar w:fldCharType="separate"/>
    </w:r>
    <w:r>
      <w:rPr>
        <w:b/>
        <w:bCs/>
        <w:noProof/>
        <w:color w:val="002060"/>
      </w:rPr>
      <w:t>4</w:t>
    </w:r>
    <w:r w:rsidRPr="00517D53">
      <w:rPr>
        <w:b/>
        <w:bCs/>
        <w:color w:val="002060"/>
      </w:rPr>
      <w:fldChar w:fldCharType="end"/>
    </w:r>
    <w:r w:rsidRPr="00517D53">
      <w:rPr>
        <w:color w:val="002060"/>
      </w:rPr>
      <w:t xml:space="preserve"> of </w:t>
    </w:r>
    <w:r w:rsidRPr="00517D53">
      <w:rPr>
        <w:b/>
        <w:bCs/>
        <w:color w:val="002060"/>
      </w:rPr>
      <w:fldChar w:fldCharType="begin"/>
    </w:r>
    <w:r w:rsidRPr="00517D53">
      <w:rPr>
        <w:b/>
        <w:bCs/>
        <w:color w:val="002060"/>
      </w:rPr>
      <w:instrText xml:space="preserve"> NUMPAGES  \* Arabic  \* MERGEFORMAT </w:instrText>
    </w:r>
    <w:r w:rsidRPr="00517D53">
      <w:rPr>
        <w:b/>
        <w:bCs/>
        <w:color w:val="002060"/>
      </w:rPr>
      <w:fldChar w:fldCharType="separate"/>
    </w:r>
    <w:r>
      <w:rPr>
        <w:b/>
        <w:bCs/>
        <w:noProof/>
        <w:color w:val="002060"/>
      </w:rPr>
      <w:t>4</w:t>
    </w:r>
    <w:r w:rsidRPr="00517D53">
      <w:rPr>
        <w:b/>
        <w:bCs/>
        <w:color w:val="00206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21E15" w14:textId="77777777" w:rsidR="002D37BC" w:rsidRDefault="004D7CB5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4171D" w14:textId="77777777" w:rsidR="002D37BC" w:rsidRDefault="004D7C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5A34B" w14:textId="77777777" w:rsidR="00EF7751" w:rsidRPr="00706D75" w:rsidRDefault="004D7CB5" w:rsidP="00EF7751">
    <w:pPr>
      <w:pStyle w:val="Header"/>
      <w:jc w:val="right"/>
      <w:rPr>
        <w:color w:val="0070C0"/>
        <w:sz w:val="18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5D4A83" w14:textId="77777777" w:rsidR="002D37BC" w:rsidRDefault="004D7C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4260B0"/>
    <w:multiLevelType w:val="hybridMultilevel"/>
    <w:tmpl w:val="BF128B88"/>
    <w:lvl w:ilvl="0" w:tplc="14090015">
      <w:start w:val="1"/>
      <w:numFmt w:val="upperLetter"/>
      <w:lvlText w:val="%1."/>
      <w:lvlJc w:val="left"/>
      <w:pPr>
        <w:ind w:left="450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MjI0sjA0tjQyNDdS0lEKTi0uzszPAykwrAUAEXz5ySwAAAA="/>
  </w:docVars>
  <w:rsids>
    <w:rsidRoot w:val="004D7CB5"/>
    <w:rsid w:val="004D7CB5"/>
    <w:rsid w:val="00D90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A5EDD"/>
  <w15:chartTrackingRefBased/>
  <w15:docId w15:val="{F4B82C79-E585-4154-A33A-1737CAC5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7CB5"/>
    <w:pPr>
      <w:spacing w:after="200" w:line="276" w:lineRule="auto"/>
    </w:pPr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7CB5"/>
    <w:pPr>
      <w:spacing w:after="0" w:line="240" w:lineRule="auto"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7C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7C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CB5"/>
    <w:rPr>
      <w:lang w:val="en-NZ"/>
    </w:rPr>
  </w:style>
  <w:style w:type="paragraph" w:styleId="Footer">
    <w:name w:val="footer"/>
    <w:basedOn w:val="Normal"/>
    <w:link w:val="FooterChar"/>
    <w:uiPriority w:val="99"/>
    <w:unhideWhenUsed/>
    <w:rsid w:val="004D7C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CB5"/>
    <w:rPr>
      <w:lang w:val="en-NZ"/>
    </w:rPr>
  </w:style>
  <w:style w:type="character" w:styleId="Hyperlink">
    <w:name w:val="Hyperlink"/>
    <w:basedOn w:val="DefaultParagraphFont"/>
    <w:uiPriority w:val="99"/>
    <w:unhideWhenUsed/>
    <w:rsid w:val="004D7C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8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image" Target="media/image1.jpeg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Patmoy</dc:creator>
  <cp:keywords/>
  <dc:description/>
  <cp:lastModifiedBy>Max Patmoy</cp:lastModifiedBy>
  <cp:revision>1</cp:revision>
  <dcterms:created xsi:type="dcterms:W3CDTF">2018-03-01T23:55:00Z</dcterms:created>
  <dcterms:modified xsi:type="dcterms:W3CDTF">2018-03-02T00:03:00Z</dcterms:modified>
</cp:coreProperties>
</file>